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7D548" w14:textId="77777777" w:rsidR="00D05708" w:rsidRDefault="006C2746" w:rsidP="006C2746">
      <w:pPr>
        <w:jc w:val="center"/>
        <w:rPr>
          <w:u w:val="single"/>
        </w:rPr>
      </w:pPr>
      <w:r w:rsidRPr="006C2746">
        <w:rPr>
          <w:u w:val="single"/>
        </w:rPr>
        <w:t>References</w:t>
      </w:r>
    </w:p>
    <w:p w14:paraId="663E14CE" w14:textId="77777777" w:rsidR="006C2746" w:rsidRPr="006C2746" w:rsidRDefault="006C2746" w:rsidP="006C2746">
      <w:pPr>
        <w:jc w:val="center"/>
      </w:pPr>
    </w:p>
    <w:p w14:paraId="76B10105" w14:textId="77777777" w:rsidR="006C2746" w:rsidRPr="006C2746" w:rsidRDefault="006C2746" w:rsidP="006C2746">
      <w:pPr>
        <w:spacing w:after="200"/>
        <w:ind w:left="720" w:hanging="720"/>
      </w:pPr>
      <w:r w:rsidRPr="006C2746">
        <w:t xml:space="preserve">Dunbar, B. (2015, June 01). What Is Orbital Debris? Retrieved from </w:t>
      </w:r>
      <w:hyperlink r:id="rId4" w:history="1">
        <w:r w:rsidRPr="006C2746">
          <w:rPr>
            <w:rStyle w:val="Hyperlink"/>
          </w:rPr>
          <w:t>https://www.nasa.gov/audience/forstudents/5-8/features/nasa-knows/what-is-orbital-debris-58.html</w:t>
        </w:r>
      </w:hyperlink>
      <w:r>
        <w:t xml:space="preserve"> </w:t>
      </w:r>
    </w:p>
    <w:p w14:paraId="7F810304" w14:textId="77777777" w:rsidR="006C2746" w:rsidRDefault="006C2746" w:rsidP="006C2746">
      <w:pPr>
        <w:spacing w:after="200"/>
      </w:pPr>
      <w:proofErr w:type="spellStart"/>
      <w:r w:rsidRPr="006C2746">
        <w:t>Lemonick</w:t>
      </w:r>
      <w:proofErr w:type="spellEnd"/>
      <w:r w:rsidRPr="006C2746">
        <w:t xml:space="preserve">, M. (2010, June 28). Climate Change and Space Junk. Retrieved from </w:t>
      </w:r>
      <w:hyperlink r:id="rId5" w:history="1">
        <w:r w:rsidRPr="006C2746">
          <w:rPr>
            <w:rStyle w:val="Hyperlink"/>
          </w:rPr>
          <w:t>http://science.time.com/2010/06/28/climate-change-and-space-junk/</w:t>
        </w:r>
      </w:hyperlink>
    </w:p>
    <w:p w14:paraId="135DA75E" w14:textId="481C4F82" w:rsidR="006C2746" w:rsidRDefault="006C2746" w:rsidP="00EE3CBE">
      <w:pPr>
        <w:spacing w:after="200"/>
        <w:rPr>
          <w:rFonts w:eastAsia="Times New Roman"/>
          <w:color w:val="333333"/>
          <w:shd w:val="clear" w:color="auto" w:fill="FFFFFF"/>
        </w:rPr>
      </w:pPr>
      <w:r w:rsidRPr="006C2746">
        <w:rPr>
          <w:rFonts w:eastAsia="Times New Roman"/>
          <w:color w:val="333333"/>
          <w:shd w:val="clear" w:color="auto" w:fill="FFFFFF"/>
        </w:rPr>
        <w:t xml:space="preserve">David, L. (2009, May 19). Space Littering Can Impact Earth's Atmosphere. Retrieved from </w:t>
      </w:r>
      <w:hyperlink r:id="rId6" w:history="1">
        <w:r w:rsidRPr="006C2746">
          <w:rPr>
            <w:rStyle w:val="Hyperlink"/>
            <w:rFonts w:eastAsia="Times New Roman"/>
            <w:shd w:val="clear" w:color="auto" w:fill="FFFFFF"/>
          </w:rPr>
          <w:t>https://www.space.com/6720-space-littering-impact-earths-atmosphere.html</w:t>
        </w:r>
      </w:hyperlink>
      <w:r>
        <w:rPr>
          <w:rFonts w:eastAsia="Times New Roman"/>
          <w:color w:val="333333"/>
          <w:shd w:val="clear" w:color="auto" w:fill="FFFFFF"/>
        </w:rPr>
        <w:t xml:space="preserve"> </w:t>
      </w:r>
    </w:p>
    <w:p w14:paraId="7572AF64" w14:textId="4BBF863D" w:rsidR="00B75586" w:rsidRDefault="00F24C2B" w:rsidP="00EE3CBE">
      <w:pPr>
        <w:spacing w:after="200"/>
      </w:pPr>
      <w:hyperlink r:id="rId7" w:history="1">
        <w:r w:rsidR="00F94DE2">
          <w:rPr>
            <w:rStyle w:val="Hyperlink"/>
          </w:rPr>
          <w:t>https://science.sciencemag.org/content/311/5759/340/tab-pdf</w:t>
        </w:r>
      </w:hyperlink>
      <w:r w:rsidR="00B75586">
        <w:t xml:space="preserve"> orbital debris growth and stuff</w:t>
      </w:r>
    </w:p>
    <w:p w14:paraId="46AD8EE9" w14:textId="36A424E2" w:rsidR="00BE44B8" w:rsidRDefault="00F24C2B" w:rsidP="00EE3CBE">
      <w:pPr>
        <w:spacing w:after="200"/>
        <w:rPr>
          <w:rFonts w:eastAsia="Times New Roman"/>
          <w:color w:val="333333"/>
          <w:shd w:val="clear" w:color="auto" w:fill="FFFFFF"/>
        </w:rPr>
      </w:pPr>
      <w:hyperlink r:id="rId8" w:history="1">
        <w:r w:rsidR="004046F4" w:rsidRPr="00DB4E2B">
          <w:rPr>
            <w:rStyle w:val="Hyperlink"/>
            <w:rFonts w:eastAsia="Times New Roman"/>
            <w:shd w:val="clear" w:color="auto" w:fill="FFFFFF"/>
          </w:rPr>
          <w:t>https://doi.org/10.1016/j.asr.2016.04.007</w:t>
        </w:r>
      </w:hyperlink>
      <w:r w:rsidR="004046F4">
        <w:rPr>
          <w:rFonts w:eastAsia="Times New Roman"/>
          <w:color w:val="333333"/>
          <w:shd w:val="clear" w:color="auto" w:fill="FFFFFF"/>
        </w:rPr>
        <w:t xml:space="preserve"> orbital reflectors</w:t>
      </w:r>
    </w:p>
    <w:p w14:paraId="5227BC48" w14:textId="680AC15A" w:rsidR="00734CDB" w:rsidRDefault="00F24C2B" w:rsidP="00EE3CBE">
      <w:pPr>
        <w:spacing w:after="200"/>
        <w:rPr>
          <w:rFonts w:eastAsia="Times New Roman"/>
          <w:color w:val="333333"/>
          <w:shd w:val="clear" w:color="auto" w:fill="FFFFFF"/>
        </w:rPr>
      </w:pPr>
      <w:hyperlink r:id="rId9" w:history="1">
        <w:r w:rsidR="00734CDB" w:rsidRPr="00DB4E2B">
          <w:rPr>
            <w:rStyle w:val="Hyperlink"/>
            <w:rFonts w:eastAsia="Times New Roman"/>
            <w:shd w:val="clear" w:color="auto" w:fill="FFFFFF"/>
          </w:rPr>
          <w:t>https://doi.org/10.1016/j.asr.2012.10.024</w:t>
        </w:r>
      </w:hyperlink>
      <w:r w:rsidR="00734CDB">
        <w:rPr>
          <w:rFonts w:eastAsia="Times New Roman"/>
          <w:color w:val="333333"/>
          <w:shd w:val="clear" w:color="auto" w:fill="FFFFFF"/>
        </w:rPr>
        <w:t xml:space="preserve"> dust reflectors</w:t>
      </w:r>
    </w:p>
    <w:p w14:paraId="7FA88A29" w14:textId="73814492" w:rsidR="00F24C2B" w:rsidRPr="00EE3CBE" w:rsidRDefault="00F24C2B" w:rsidP="00EE3CBE">
      <w:pPr>
        <w:spacing w:after="200"/>
        <w:rPr>
          <w:rFonts w:eastAsia="Times New Roman"/>
          <w:color w:val="333333"/>
          <w:shd w:val="clear" w:color="auto" w:fill="FFFFFF"/>
        </w:rPr>
      </w:pPr>
      <w:hyperlink r:id="rId10" w:history="1">
        <w:r>
          <w:rPr>
            <w:rStyle w:val="Hyperlink"/>
          </w:rPr>
          <w:t>https://www.esa.int/Our_Activities/Space_Transportation/Types_of_orbits</w:t>
        </w:r>
      </w:hyperlink>
      <w:r>
        <w:t xml:space="preserve"> types of orbits</w:t>
      </w:r>
      <w:bookmarkStart w:id="0" w:name="_GoBack"/>
      <w:bookmarkEnd w:id="0"/>
    </w:p>
    <w:sectPr w:rsidR="00F24C2B" w:rsidRPr="00EE3CBE" w:rsidSect="006B70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MDMwMDM1t7AwtzRU0lEKTi0uzszPAykwqgUAj6eXjiwAAAA="/>
  </w:docVars>
  <w:rsids>
    <w:rsidRoot w:val="006C2746"/>
    <w:rsid w:val="004046F4"/>
    <w:rsid w:val="006B7011"/>
    <w:rsid w:val="006C2746"/>
    <w:rsid w:val="00734CDB"/>
    <w:rsid w:val="00B75586"/>
    <w:rsid w:val="00BE44B8"/>
    <w:rsid w:val="00D05708"/>
    <w:rsid w:val="00EE3CBE"/>
    <w:rsid w:val="00EE7E72"/>
    <w:rsid w:val="00F24C2B"/>
    <w:rsid w:val="00F94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FDE35"/>
  <w15:chartTrackingRefBased/>
  <w15:docId w15:val="{FE8574AB-6BBD-1245-965E-EA26FBB7B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27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7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E44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21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asr.2016.04.00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cience.sciencemag.org/content/311/5759/340/tab-pdf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pace.com/6720-space-littering-impact-earths-atmosphere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science.time.com/2010/06/28/climate-change-and-space-junk/" TargetMode="External"/><Relationship Id="rId10" Type="http://schemas.openxmlformats.org/officeDocument/2006/relationships/hyperlink" Target="https://www.esa.int/Our_Activities/Space_Transportation/Types_of_orbits" TargetMode="External"/><Relationship Id="rId4" Type="http://schemas.openxmlformats.org/officeDocument/2006/relationships/hyperlink" Target="https://www.nasa.gov/audience/forstudents/5-8/features/nasa-knows/what-is-orbital-debris-58.html" TargetMode="External"/><Relationship Id="rId9" Type="http://schemas.openxmlformats.org/officeDocument/2006/relationships/hyperlink" Target="https://doi.org/10.1016/j.asr.2012.10.02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5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d Aerts</dc:creator>
  <cp:keywords/>
  <dc:description/>
  <cp:lastModifiedBy>Jarod Aerts</cp:lastModifiedBy>
  <cp:revision>5</cp:revision>
  <dcterms:created xsi:type="dcterms:W3CDTF">2019-03-06T03:21:00Z</dcterms:created>
  <dcterms:modified xsi:type="dcterms:W3CDTF">2019-04-12T18:08:00Z</dcterms:modified>
</cp:coreProperties>
</file>